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Random Forest Field validation: model results</w:t>
      </w:r>
      <w:r>
        <w:rPr>
          <w:vertAlign w:val="superscript"/>
          <w:i/>
          <w:rFonts w:ascii="Calibri" w:hAnsi="Calibri"/>
          <w:sz w:val="24"/>
          <w:color w:val="333333"/>
        </w:rPr>
        <w:t xml:space="default">1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Linear model effects of Eimeria infection variables on predicted weight los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/Effec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paris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ffect Siz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el R²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-test p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Species-Specific Effec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8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pecies Model: </w:t>
            </w:r>
            <w:r>
              <w:rPr>
                <w:i/>
                <w:rFonts w:ascii="Calibri" w:hAnsi="Calibri"/>
                <w:sz w:val="20"/>
              </w:rPr>
              <w:t xml:space="preserve">E. ferris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8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s Uninfec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8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+1.2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8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8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8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8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8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pecies Model: </w:t>
            </w:r>
            <w:r>
              <w:rPr>
                <w:i/>
                <w:rFonts w:ascii="Calibri" w:hAnsi="Calibri"/>
                <w:sz w:val="20"/>
              </w:rPr>
              <w:t xml:space="preserve">E. falciform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8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s Uninfec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8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+2.0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8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8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8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8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Infection Detect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8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Infection Status Effe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8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ected vs Uninfec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8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+1.1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8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8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8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8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8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All models: predicted_weight_loss ~ infection_variable. Positive values indicate infected mice have higher predicted weight loss</w:t>
            </w:r>
          </w:p>
        </w:tc>
      </w:tr>
      <w:tr>
        <w:trPr>
          <w:cantSplit/>
        </w:trPr>
        <w:tc>
          <w:tcPr>
            <w:gridSpan w:val="8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Effect size represents increase in predicted weight loss for infected mice compared to uninfected controls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3T09:42:42Z</dcterms:created>
  <dcterms:modified xsi:type="dcterms:W3CDTF">2025-06-03T09:4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